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tronics Engineer Position in Israel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Company Name:</w:t>
      </w:r>
      <w:r>
        <w:t xml:space="preserve"> </w:t>
      </w:r>
      <w:r>
        <w:t xml:space="preserve">[Company Name]</w:t>
      </w:r>
    </w:p>
    <w:p>
      <w:pPr>
        <w:pStyle w:val="BodyText"/>
      </w:pPr>
      <w:r>
        <w:t xml:space="preserve">[Company Address]</w:t>
      </w:r>
    </w:p>
    <w:p>
      <w:pPr>
        <w:pStyle w:val="BodyText"/>
      </w:pPr>
      <w:r>
        <w:t xml:space="preserve">Jerusalem, Israel</w:t>
      </w:r>
    </w:p>
    <w:bookmarkStart w:id="21" w:name="Xb6ccd8ee0498d32ac47977a33b503f4c9930340"/>
    <w:p>
      <w:pPr>
        <w:pStyle w:val="Heading2"/>
      </w:pPr>
      <w:r>
        <w:t xml:space="preserve">Application for Mechatronics Engineer Internship Position</w:t>
      </w:r>
    </w:p>
    <w:p>
      <w:pPr>
        <w:pStyle w:val="FirstParagraph"/>
      </w:pPr>
      <w:r>
        <w:t xml:space="preserve">Dear Hiring Committee,</w:t>
      </w:r>
    </w:p>
    <w:p>
      <w:pPr>
        <w:pStyle w:val="BodyText"/>
      </w:pPr>
      <w:r>
        <w:t xml:space="preserve">It is with profound enthusiasm that I submit my application for the Mechatronics Engineer Internship position at your esteemed organization in Israel Jerusalem. As a dedicated engineering student with specialized training in integrated mechanical-electrical systems and robotics, I am eager to contribute to the innovative ecosystem thriving within this historic city where technological advancement meets cultural heritage. This</w:t>
      </w:r>
      <w:r>
        <w:t xml:space="preserve"> </w:t>
      </w:r>
      <w:r>
        <w:rPr>
          <w:iCs/>
          <w:i/>
        </w:rPr>
        <w:t xml:space="preserve">Internship Application Letter</w:t>
      </w:r>
      <w:r>
        <w:t xml:space="preserve"> </w:t>
      </w:r>
      <w:r>
        <w:t xml:space="preserve">articulates my qualifications, passion for mechatronics, and deep commitment to learning within Israel Jerusalem's dynamic engineering landscape.</w:t>
      </w:r>
    </w:p>
    <w:p>
      <w:pPr>
        <w:pStyle w:val="BodyText"/>
      </w:pPr>
      <w:r>
        <w:t xml:space="preserve">My academic journey at [Your University] culminated in a Bachelor of Science in Mechatronics Engineering with honors (GPA: 3.8/4.0), where I immersed myself in courses spanning control systems, embedded programming, sensor integration, and industrial automation. Crucially, I designed a university capstone project—a modular robotic arm for precision agriculture—that required synthesizing mechanical design (CAD modeling in SolidWorks), electrical circuitry (Arduino-based motor controllers), and software development (Python for motion planning). This project demanded rigorous interdisciplinary problem-solving: when the arm exhibited positional drift during operation, I diagnosed the issue as a PID controller parameter misalignment, then implemented adaptive tuning algorithms that improved accuracy by 37%. Such hands-on experiences solidified my belief that true mechatronics excellence arises from seamless integration across physical and digital domains—a philosophy I am eager to apply within your Jerusalem-based team.</w:t>
      </w:r>
    </w:p>
    <w:p>
      <w:pPr>
        <w:pStyle w:val="BodyText"/>
      </w:pPr>
      <w:r>
        <w:t xml:space="preserve">What uniquely positions me for this internship is my proactive engagement with Israel's technological ethos. I have closely followed the pioneering work of institutions like the Technion – Israel Institute of Technology in Haifa and the Jerusalem-based Advanced Robotics Center, which consistently push boundaries in fields such as autonomous navigation systems and medical robotics. I was particularly inspired by [Mention Specific Project/Technology from Target Company or Israeli Tech Sector, e.g., "the collaborative development of AI-driven prosthetics at the Hebrew University"]—a project that exemplifies how mechatronics solutions can directly enhance human potential. This alignment with Israel Jerusalem's mission to merge engineering ingenuity with societal impact is precisely why I seek this opportunity. I am not merely applying for an internship; I am seeking to become part of a community where innovation is both a technical pursuit and a moral imperative.</w:t>
      </w:r>
    </w:p>
    <w:p>
      <w:pPr>
        <w:pStyle w:val="BodyText"/>
      </w:pPr>
      <w:r>
        <w:t xml:space="preserve">My technical toolkit includes proficiency in industry-standard software: MATLAB/Simulink for dynamic system simulation, AutoCAD for mechanical prototyping, and ROS (Robot Operating System) for robotics development. I also possess practical experience with PLC programming (Siemens S7-1200), industrial sensor networks (HART protocol), and machine vision systems using OpenCV—skills directly transferable to manufacturing or automation projects common in Israel's high-tech sector. During my summer internship at [Previous Company/University Lab], I contributed to a collaborative project with an Israeli startup focused on smart factory solutions. There, I developed a real-time vibration monitoring system for CNC machines that reduced downtime by 22% through predictive maintenance algorithms—a testament to my ability to deliver tangible results in fast-paced environments.</w:t>
      </w:r>
    </w:p>
    <w:p>
      <w:pPr>
        <w:pStyle w:val="BodyText"/>
      </w:pPr>
      <w:r>
        <w:t xml:space="preserve">Moreover, my adaptability and cultural awareness are assets I bring to the Israel Jerusalem setting. Having studied cross-cultural engineering practices during a semester abroad at Tel Aviv University, I understand that successful innovation in this region requires sensitivity to both global technical standards and local contextual needs. I speak conversational Hebrew (B1 level) and am committed to deepening my language skills during this internship—recognizing that effective communication within Israeli workplaces transcends mere technical competence. The vibrant energy of Jerusalem’s startup scene, where pioneers like Mobileye (acquired by Intel) originated, fuels my desire to learn from professionals who navigate the intersection of cutting-edge technology and Israel's unique societal challenges.</w:t>
      </w:r>
    </w:p>
    <w:p>
      <w:pPr>
        <w:pStyle w:val="BodyText"/>
      </w:pPr>
      <w:r>
        <w:t xml:space="preserve">I am particularly drawn to your organization’s work in [Mention Specific Area: e.g., "industrial automation for sustainable manufacturing" or "human-robot collaboration systems"]. Your recent publication on "[Mention Paper/Project Title]" resonated deeply with my own research interests in adaptive control algorithms. I envision contributing to such projects by applying my skills in system integration while learning from your team’s expertise in deploying mechatronics solutions at scale. This internship represents more than a professional step—it is a commitment to growing alongside leaders who are shaping the future of engineering in Israel Jerusalem, a city where ancient traditions inspire tomorrow's technological revolutions.</w:t>
      </w:r>
    </w:p>
    <w:p>
      <w:pPr>
        <w:pStyle w:val="BodyText"/>
      </w:pPr>
      <w:r>
        <w:t xml:space="preserve">In closing, I am confident that my academic foundation, hands-on project experience, and cultural readiness align perfectly with your internship objectives. My resume provides further detail on my qualifications and achievements. I would be honored to discuss how my skills as an aspiring Mechatronics Engineer can support your team's innovative work in Israel Jerusalem. Thank you for considering this</w:t>
      </w:r>
      <w:r>
        <w:t xml:space="preserve"> </w:t>
      </w:r>
      <w:r>
        <w:rPr>
          <w:iCs/>
          <w:i/>
        </w:rPr>
        <w:t xml:space="preserve">Internship Application Letter</w:t>
      </w:r>
      <w:r>
        <w:t xml:space="preserve">; I look forward to the possibility of contributing to your organization’s legacy of excellence.</w:t>
      </w:r>
    </w:p>
    <w:p>
      <w:pPr>
        <w:pStyle w:val="BodyText"/>
      </w:pPr>
      <w:r>
        <w:t xml:space="preserve">Sincerely,</w:t>
      </w:r>
    </w:p>
    <w:p>
      <w:pPr>
        <w:pStyle w:val="BodyText"/>
      </w:pP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23T21:26:14Z</dcterms:created>
  <dcterms:modified xsi:type="dcterms:W3CDTF">2026-04-23T21:26:14Z</dcterms:modified>
</cp:coreProperties>
</file>

<file path=docProps/custom.xml><?xml version="1.0" encoding="utf-8"?>
<Properties xmlns="http://schemas.openxmlformats.org/officeDocument/2006/custom-properties" xmlns:vt="http://schemas.openxmlformats.org/officeDocument/2006/docPropsVTypes"/>
</file>